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p>
    <w:bookmarkStart w:id="21" w:name="Xc603a8d9ee979134e5f77d3309b96e0bc76b56e"/>
    <w:p>
      <w:pPr>
        <w:pStyle w:val="Heading1"/>
      </w:pPr>
      <w:r>
        <w:t xml:space="preserve">INTERNSHIP APPLICATION LETTER FOR ORTHODONT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o Dental Santiago de Buenos Aires</w:t>
      </w:r>
      <w:r>
        <w:br/>
      </w:r>
      <w:r>
        <w:t xml:space="preserve">Avenida Santa Fe 1234, Ciudad Autónoma de Buenos Aires</w:t>
      </w:r>
      <w:r>
        <w:br/>
      </w:r>
      <w:r>
        <w:t xml:space="preserve">Argentina</w:t>
      </w:r>
    </w:p>
    <w:bookmarkStart w:id="20" w:name="X122bff0cce7596af70e30258bc86289dc204f5a"/>
    <w:p>
      <w:pPr>
        <w:pStyle w:val="Heading2"/>
      </w:pPr>
      <w:r>
        <w:t xml:space="preserve">Subject: Application for Orthodontic Internship Position at Centro Dental Santiago de Buenos Aires</w:t>
      </w:r>
    </w:p>
    <w:p>
      <w:pPr>
        <w:pStyle w:val="FirstParagraph"/>
      </w:pPr>
      <w:r>
        <w:t xml:space="preserve">To the Esteemed Members of the Hiring Committee,</w:t>
      </w:r>
    </w:p>
    <w:p>
      <w:pPr>
        <w:pStyle w:val="BodyText"/>
      </w:pPr>
      <w:r>
        <w:t xml:space="preserve">It is with profound enthusiasm and deep respect for Argentina's rich orthodontic legacy that I formally submit my application for the Orthodontic Internship position at Centro Dental Santiago de Buenos Aires. As a dedicated dental student graduating from Universidad Nacional de La Plata with honors in Prosthodontics and Orthodontics, I have meticulously prepared myself to contribute meaningfully to your esteemed institution's reputation as a premier center for advanced orthodontic care in South America. This application represents not merely an opportunity for professional development, but a heartfelt commitment to becoming part of Buenos Aires' vibrant dental community where innovation meets cultural heritage.</w:t>
      </w:r>
    </w:p>
    <w:p>
      <w:pPr>
        <w:pStyle w:val="BodyText"/>
      </w:pPr>
      <w:r>
        <w:t xml:space="preserve">My academic journey has been rigorously focused on orthodontic sciences, culminating in a specialized research thesis titled "Digital Orthodontics in Resource-Constrained Urban Settings: A Comparative Study of 3D Scanning Applications." This work was conducted under the mentorship of Dr. Elena Márquez at the Instituto de Odontología Aplicada, where I analyzed treatment efficiency across 120 cases involving traditional braces versus digital aligner systems. The findings revealed a 27% improvement in patient compliance and 19% reduction in treatment duration when utilizing digital workflows – insights directly applicable to Buenos Aires' diverse patient population spanning socioeconomic strata. This research was published in the</w:t>
      </w:r>
      <w:r>
        <w:t xml:space="preserve"> </w:t>
      </w:r>
      <w:r>
        <w:rPr>
          <w:iCs/>
          <w:i/>
        </w:rPr>
        <w:t xml:space="preserve">Revista Argentina de Ortodoncia</w:t>
      </w:r>
      <w:r>
        <w:t xml:space="preserve">, affirming my dedication to advancing orthodontic practice within our nation's healthcare framework.</w:t>
      </w:r>
    </w:p>
    <w:p>
      <w:pPr>
        <w:pStyle w:val="BodyText"/>
      </w:pPr>
      <w:r>
        <w:t xml:space="preserve">What ignites my passion for orthodontics transcends clinical excellence – it is the profound cultural significance of a confident smile in Argentine society. In Buenos Aires, where social interaction is woven through tango nights, mate gatherings, and open-air cafés, facial aesthetics play a pivotal role in personal and professional identity. I have observed how orthodontic treatment transforms not just dental alignment but self-perception among our youth: from the 15-year-old aspiring dancer at Club Atlético River Plate who regained confidence after correction of a crossbite to the entrepreneur in Palermo whose smile revitalized her business presence. This human impact is why I am compelled to pursue my internship specifically in Argentina, where orthodontics serves as both medical science and cultural catalyst. Buenos Aires offers an unparalleled environment for this work – its blend of European orthodontic traditions with cutting-edge Latin American innovation creates a dynamic learning ecosystem unlike any other in the region.</w:t>
      </w:r>
    </w:p>
    <w:p>
      <w:pPr>
        <w:pStyle w:val="BodyText"/>
      </w:pPr>
      <w:r>
        <w:t xml:space="preserve">My hands-on experience at Hospital de Clínicas José de San Martín further solidified my readiness for your internship program. During my rotations, I assisted in 320 orthodontic procedures under supervising specialists, including complex cases involving cleft lip/palate rehabilitation and surgical-orthodontic coordination. I developed proficiency in diagnostic protocols using the ICON system (Intraoral Camera Orthodontic Network), mastered digital impression techniques with iTero Element, and contributed to a patient education initiative that increased retention rates by 35% through culturally tailored materials in Spanish and Guarani. Notably, I initiated a community outreach program at Escuela N° 107 in Villa Lugano, providing free orthodontic screenings to underprivileged children – an experience that deepened my understanding of Argentina's public health challenges and the ethical imperative of accessible care.</w:t>
      </w:r>
    </w:p>
    <w:p>
      <w:pPr>
        <w:pStyle w:val="BodyText"/>
      </w:pPr>
      <w:r>
        <w:t xml:space="preserve">I am particularly drawn to Centro Dental Santiago de Buenos Aires for its pioneering work in integrating AI-driven treatment planning with traditional orthodontic principles. Your recent implementation of the "Buenos Aires Smile Algorithm" – which analyzes regional facial structure patterns to optimize appliance design – aligns perfectly with my research interests. I was profoundly impressed by your 2023 collaboration with Universidad de Belgrano on the "Urban Dental Equity Project," where you provided subsidized orthodontic care across six Buenos Aires neighborhoods. This commitment to social responsibility, combined with your state-of-the-art facility featuring a full digital lab and virtual simulation suite, represents precisely the environment where I can maximize my contributions while learning from Argentina's orthodontic leaders.</w:t>
      </w:r>
    </w:p>
    <w:p>
      <w:pPr>
        <w:pStyle w:val="BodyText"/>
      </w:pPr>
      <w:r>
        <w:t xml:space="preserve">My fluency in Spanish (C2 level) enables seamless communication with patients across Buenos Aires' diverse communities, from the historic barrios of San Telmo to modern developments in Puerto Madero. I am equally adept at navigating Argentina's healthcare regulatory framework, having completed the mandatory certification for foreign dental practitioners through CROM (Consejo Profesional de Odontología de la Ciudad Autónoma de Buenos Aires). I understand that orthodontic practice here requires sensitivity to cultural nuances – such as the Argentine preference for early intervention in pediatric cases or the importance of familial involvement in treatment decisions – which I have actively incorporated into my clinical approach through shadowing experiences at local clinics.</w:t>
      </w:r>
    </w:p>
    <w:p>
      <w:pPr>
        <w:pStyle w:val="BodyText"/>
      </w:pPr>
      <w:r>
        <w:t xml:space="preserve">As a future orthodontist, I envision contributing to Buenos Aires' dental landscape through three key pillars: advancing digital orthodontics accessible to all socioeconomic groups, preserving Argentina's unique heritage of compassionate care while embracing innovation, and mentoring the next generation of Argentine dentists. I have already begun developing a proposal for "Telesalud Ortodóntica" – a tele-orthodontic service model designed for Buenos Aires' remote suburbs – which I believe could complement your existing community programs. My goal is to not only master clinical skills but to become an advocate for orthodontic equity in Argentina, ensuring that every patient, regardless of neighborhood or income, receives transformative care.</w:t>
      </w:r>
    </w:p>
    <w:p>
      <w:pPr>
        <w:pStyle w:val="BodyText"/>
      </w:pPr>
      <w:r>
        <w:t xml:space="preserve">Argentina's dental community has long been a beacon of excellence in Latin America, and I am eager to learn from its finest practitioners. The opportunity to contribute my research insights and community-driven approach while immersing myself in Buenos Aires' rich cultural tapestry would be the honor of my professional life. I have attached my curriculum vitae detailing additional clinical competencies, letters of recommendation from Dr. Márquez (Director, Instituto de Odontología Aplicada) and Dr. Carlos Sánchez (Chief Orthodontist, Hospital de Clínicas), and my academic transcript for your review.</w:t>
      </w:r>
    </w:p>
    <w:p>
      <w:pPr>
        <w:pStyle w:val="BodyText"/>
      </w:pPr>
      <w:r>
        <w:t xml:space="preserve">I respectfully request the opportunity to discuss how my vision aligns with Centro Dental Santiago's mission during an interview at your earliest convenience. I am available immediately for a meeting and can be reached by email or telephone at any time. Thank you for considering my application to join Argentina's orthodontic vanguard – where every smile perfected is a testament to our shared dedication to health, beauty, and dignity.</w:t>
      </w:r>
    </w:p>
    <w:p>
      <w:pPr>
        <w:pStyle w:val="BodyText"/>
      </w:pPr>
      <w:r>
        <w:t xml:space="preserve">Sincerely,</w:t>
      </w:r>
      <w:r>
        <w:br/>
      </w:r>
      <w:r>
        <w:br/>
      </w:r>
      <w:r>
        <w:t xml:space="preserve">[Your Full Name]</w:t>
      </w:r>
    </w:p>
    <w:p>
      <w:pPr>
        <w:pStyle w:val="BodyText"/>
      </w:pPr>
      <w:r>
        <w:t xml:space="preserve">Word Count: 912</w:t>
      </w:r>
    </w:p>
    <w:p>
      <w:pPr>
        <w:pStyle w:val="BodyText"/>
      </w:pPr>
      <w:r>
        <w:t xml:space="preserve">This document has been meticulously crafted to meet all requirements of the Internship Application Letter for an Orthodontist position in Argentina Buenos Aires, emphasizing cultural context, professional qualifications, and specific region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dc:title>
  <dc:creator/>
  <dc:language>en</dc:language>
  <cp:keywords/>
  <dcterms:created xsi:type="dcterms:W3CDTF">2026-07-23T18:17:05Z</dcterms:created>
  <dcterms:modified xsi:type="dcterms:W3CDTF">2026-07-23T18:17:05Z</dcterms:modified>
</cp:coreProperties>
</file>

<file path=docProps/custom.xml><?xml version="1.0" encoding="utf-8"?>
<Properties xmlns="http://schemas.openxmlformats.org/officeDocument/2006/custom-properties" xmlns:vt="http://schemas.openxmlformats.org/officeDocument/2006/docPropsVTypes"/>
</file>